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345" w:rsidRPr="00AF1345" w:rsidRDefault="00C569D8" w:rsidP="00500E83">
      <w:pPr>
        <w:spacing w:after="0" w:line="240" w:lineRule="auto"/>
        <w:rPr>
          <w:b/>
          <w:sz w:val="28"/>
          <w:lang w:val="es-E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7ABC904F" wp14:editId="2EF92149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3" name="Picture 3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28AE">
        <w:rPr>
          <w:b/>
          <w:sz w:val="28"/>
          <w:lang w:val="es-ES"/>
        </w:rPr>
        <w:t>OS E</w:t>
      </w:r>
      <w:r w:rsidR="00AF1345" w:rsidRPr="00AF1345">
        <w:rPr>
          <w:b/>
          <w:sz w:val="28"/>
          <w:lang w:val="es-ES"/>
        </w:rPr>
        <w:t>LEFANTES</w:t>
      </w:r>
    </w:p>
    <w:p w:rsidR="009B2326" w:rsidRDefault="009B2326" w:rsidP="00500E83">
      <w:pPr>
        <w:spacing w:after="0" w:line="276" w:lineRule="auto"/>
        <w:rPr>
          <w:lang w:val="es-ES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AF1345" w:rsidRPr="00AF1345" w:rsidTr="00C569D8">
        <w:tc>
          <w:tcPr>
            <w:tcW w:w="709" w:type="dxa"/>
            <w:tcBorders>
              <w:right w:val="single" w:sz="4" w:space="0" w:color="auto"/>
            </w:tcBorders>
          </w:tcPr>
          <w:p w:rsidR="00AF1345" w:rsidRPr="00AF1345" w:rsidRDefault="00AF1345" w:rsidP="00500E83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F1345" w:rsidRPr="00AF1345" w:rsidRDefault="00AF1345" w:rsidP="00500E83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7E2E11" w:rsidRPr="00AF1345" w:rsidRDefault="007E2E11" w:rsidP="00500E83">
      <w:pPr>
        <w:spacing w:after="0" w:line="276" w:lineRule="auto"/>
        <w:rPr>
          <w:sz w:val="28"/>
          <w:lang w:val="es-ES"/>
        </w:rPr>
      </w:pPr>
    </w:p>
    <w:p w:rsidR="00BE1BCD" w:rsidRPr="00BE1BCD" w:rsidRDefault="00BE1BCD" w:rsidP="00BE1BCD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BE1BCD" w:rsidRPr="00BE1BCD" w:rsidRDefault="00BE1BCD" w:rsidP="00BE1BCD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BE1BCD" w:rsidRPr="00BE1BCD" w:rsidRDefault="00BE1BCD" w:rsidP="00BE1BCD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AF1345" w:rsidRDefault="00BE1BCD" w:rsidP="00BE1BCD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BE1BCD" w:rsidRDefault="00BE1BCD" w:rsidP="00BE1BCD">
      <w:pPr>
        <w:spacing w:after="0" w:line="276" w:lineRule="auto"/>
        <w:rPr>
          <w:sz w:val="28"/>
          <w:lang w:val="pt-BR"/>
        </w:rPr>
      </w:pPr>
    </w:p>
    <w:p w:rsidR="00BE1BCD" w:rsidRPr="00BE1BCD" w:rsidRDefault="00BE1BCD" w:rsidP="00BE1BCD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 w:rsidR="00141535">
        <w:rPr>
          <w:b/>
          <w:sz w:val="28"/>
          <w:lang w:val="pt-BR"/>
        </w:rPr>
        <w:t>X=</w:t>
      </w:r>
      <w:r>
        <w:rPr>
          <w:b/>
          <w:sz w:val="28"/>
          <w:lang w:val="pt-BR"/>
        </w:rPr>
        <w:t>6</w:t>
      </w:r>
      <w:r w:rsidRPr="00BE1BCD">
        <w:rPr>
          <w:b/>
          <w:sz w:val="28"/>
          <w:lang w:val="pt-BR"/>
        </w:rPr>
        <w:t>: PAUSA</w:t>
      </w:r>
    </w:p>
    <w:p w:rsidR="007E2E11" w:rsidRPr="00BE1BCD" w:rsidRDefault="00AF1345" w:rsidP="00500E83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</w:t>
      </w:r>
      <w:r w:rsidR="007E2E11" w:rsidRPr="00BE1BCD">
        <w:rPr>
          <w:b/>
          <w:sz w:val="28"/>
          <w:lang w:val="pt-BR"/>
        </w:rPr>
        <w:t>X + 1</w:t>
      </w:r>
    </w:p>
    <w:p w:rsidR="00C569D8" w:rsidRPr="00BE1BCD" w:rsidRDefault="006A127D" w:rsidP="00500E83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</w:t>
      </w:r>
      <w:r w:rsidR="00BE1BCD" w:rsidRPr="00BE1BCD">
        <w:rPr>
          <w:b/>
          <w:sz w:val="28"/>
          <w:lang w:val="pt-BR"/>
        </w:rPr>
        <w:t>E</w:t>
      </w:r>
      <w:r w:rsidRPr="00BE1BCD">
        <w:rPr>
          <w:b/>
          <w:sz w:val="28"/>
          <w:lang w:val="pt-BR"/>
        </w:rPr>
        <w:t xml:space="preserve"> X&lt;10,</w:t>
      </w:r>
      <w:r w:rsidR="00BE1BCD" w:rsidRPr="00BE1BCD">
        <w:rPr>
          <w:b/>
          <w:sz w:val="28"/>
          <w:lang w:val="pt-BR"/>
        </w:rPr>
        <w:t xml:space="preserve"> REPETIR ESTROFE</w:t>
      </w:r>
    </w:p>
    <w:p w:rsidR="00BE1BCD" w:rsidRDefault="00BE1BCD" w:rsidP="00500E83">
      <w:pPr>
        <w:spacing w:after="0" w:line="276" w:lineRule="auto"/>
        <w:rPr>
          <w:b/>
          <w:sz w:val="28"/>
          <w:lang w:val="pt-BR"/>
        </w:rPr>
      </w:pPr>
    </w:p>
    <w:p w:rsidR="00141535" w:rsidRDefault="00141535" w:rsidP="00500E83">
      <w:pPr>
        <w:spacing w:after="0" w:line="276" w:lineRule="auto"/>
        <w:rPr>
          <w:b/>
          <w:sz w:val="28"/>
          <w:lang w:val="pt-BR"/>
        </w:rPr>
      </w:pPr>
    </w:p>
    <w:p w:rsidR="00141535" w:rsidRPr="00AF1345" w:rsidRDefault="00141535" w:rsidP="00141535">
      <w:pPr>
        <w:spacing w:after="0" w:line="240" w:lineRule="auto"/>
        <w:rPr>
          <w:b/>
          <w:sz w:val="28"/>
          <w:lang w:val="es-ES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B0B3AB1" wp14:editId="68D75AFC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2" name="Picture 2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lang w:val="es-ES"/>
        </w:rPr>
        <w:t>OS E</w:t>
      </w:r>
      <w:r w:rsidRPr="00AF1345">
        <w:rPr>
          <w:b/>
          <w:sz w:val="28"/>
          <w:lang w:val="es-ES"/>
        </w:rPr>
        <w:t>LEFANTES</w:t>
      </w:r>
    </w:p>
    <w:p w:rsidR="00141535" w:rsidRDefault="00141535" w:rsidP="00141535">
      <w:pPr>
        <w:spacing w:after="0" w:line="276" w:lineRule="auto"/>
        <w:rPr>
          <w:lang w:val="es-ES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41535" w:rsidRPr="00AF1345" w:rsidTr="00E33C94">
        <w:tc>
          <w:tcPr>
            <w:tcW w:w="709" w:type="dxa"/>
            <w:tcBorders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141535" w:rsidRPr="00AF1345" w:rsidRDefault="00141535" w:rsidP="00141535">
      <w:pPr>
        <w:spacing w:after="0" w:line="276" w:lineRule="auto"/>
        <w:rPr>
          <w:sz w:val="28"/>
          <w:lang w:val="es-ES"/>
        </w:rPr>
      </w:pP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>
        <w:rPr>
          <w:b/>
          <w:sz w:val="28"/>
          <w:lang w:val="pt-BR"/>
        </w:rPr>
        <w:t>X=6</w:t>
      </w:r>
      <w:r w:rsidRPr="00BE1BCD">
        <w:rPr>
          <w:b/>
          <w:sz w:val="28"/>
          <w:lang w:val="pt-BR"/>
        </w:rPr>
        <w:t>: PAUSA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X + 1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E X&lt;10, REPETIR ESTROFE</w:t>
      </w:r>
    </w:p>
    <w:p w:rsidR="00141535" w:rsidRDefault="00141535" w:rsidP="00500E83">
      <w:pPr>
        <w:spacing w:after="0" w:line="276" w:lineRule="auto"/>
        <w:rPr>
          <w:b/>
          <w:sz w:val="28"/>
          <w:lang w:val="pt-BR"/>
        </w:rPr>
      </w:pPr>
    </w:p>
    <w:p w:rsidR="00141535" w:rsidRDefault="00141535" w:rsidP="00500E83">
      <w:pPr>
        <w:spacing w:after="0" w:line="276" w:lineRule="auto"/>
        <w:rPr>
          <w:b/>
          <w:sz w:val="28"/>
          <w:lang w:val="pt-BR"/>
        </w:rPr>
      </w:pPr>
    </w:p>
    <w:p w:rsidR="00141535" w:rsidRPr="00AF1345" w:rsidRDefault="00141535" w:rsidP="00141535">
      <w:pPr>
        <w:spacing w:after="0" w:line="240" w:lineRule="auto"/>
        <w:rPr>
          <w:b/>
          <w:sz w:val="28"/>
          <w:lang w:val="es-ES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B0B3AB1" wp14:editId="68D75AFC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4" name="Picture 4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sz w:val="28"/>
          <w:lang w:val="es-ES"/>
        </w:rPr>
        <w:t>OS E</w:t>
      </w:r>
      <w:r w:rsidRPr="00AF1345">
        <w:rPr>
          <w:b/>
          <w:sz w:val="28"/>
          <w:lang w:val="es-ES"/>
        </w:rPr>
        <w:t>LEFANTES</w:t>
      </w:r>
    </w:p>
    <w:p w:rsidR="00141535" w:rsidRDefault="00141535" w:rsidP="00141535">
      <w:pPr>
        <w:spacing w:after="0" w:line="276" w:lineRule="auto"/>
        <w:rPr>
          <w:lang w:val="es-ES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41535" w:rsidRPr="00AF1345" w:rsidTr="00E33C94">
        <w:tc>
          <w:tcPr>
            <w:tcW w:w="709" w:type="dxa"/>
            <w:tcBorders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141535" w:rsidRPr="00AF1345" w:rsidRDefault="00141535" w:rsidP="00141535">
      <w:pPr>
        <w:spacing w:after="0" w:line="276" w:lineRule="auto"/>
        <w:rPr>
          <w:sz w:val="28"/>
          <w:lang w:val="es-ES"/>
        </w:rPr>
      </w:pP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>
        <w:rPr>
          <w:b/>
          <w:sz w:val="28"/>
          <w:lang w:val="pt-BR"/>
        </w:rPr>
        <w:t>X=6</w:t>
      </w:r>
      <w:r w:rsidRPr="00BE1BCD">
        <w:rPr>
          <w:b/>
          <w:sz w:val="28"/>
          <w:lang w:val="pt-BR"/>
        </w:rPr>
        <w:t>: PAUSA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X + 1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E X&lt;10, REPETIR ESTROFE</w:t>
      </w:r>
    </w:p>
    <w:p w:rsidR="00141535" w:rsidRPr="00141535" w:rsidRDefault="00141535" w:rsidP="00141535">
      <w:pPr>
        <w:spacing w:after="0" w:line="240" w:lineRule="auto"/>
        <w:rPr>
          <w:b/>
          <w:sz w:val="28"/>
          <w:lang w:val="pt-BR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7F2D409" wp14:editId="29BD2222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5" name="Picture 5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1535">
        <w:rPr>
          <w:b/>
          <w:sz w:val="28"/>
          <w:lang w:val="pt-BR"/>
        </w:rPr>
        <w:t>OS ELEFANTES</w:t>
      </w:r>
    </w:p>
    <w:p w:rsidR="00141535" w:rsidRPr="00141535" w:rsidRDefault="00141535" w:rsidP="00141535">
      <w:pPr>
        <w:spacing w:after="0" w:line="276" w:lineRule="auto"/>
        <w:rPr>
          <w:lang w:val="pt-BR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41535" w:rsidRPr="00AF1345" w:rsidTr="00E33C94">
        <w:tc>
          <w:tcPr>
            <w:tcW w:w="709" w:type="dxa"/>
            <w:tcBorders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141535" w:rsidRPr="00AF1345" w:rsidRDefault="00141535" w:rsidP="00141535">
      <w:pPr>
        <w:spacing w:after="0" w:line="276" w:lineRule="auto"/>
        <w:rPr>
          <w:sz w:val="28"/>
          <w:lang w:val="es-ES"/>
        </w:rPr>
      </w:pP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>
        <w:rPr>
          <w:b/>
          <w:sz w:val="28"/>
          <w:lang w:val="pt-BR"/>
        </w:rPr>
        <w:t>X=6</w:t>
      </w:r>
      <w:r w:rsidRPr="00BE1BCD">
        <w:rPr>
          <w:b/>
          <w:sz w:val="28"/>
          <w:lang w:val="pt-BR"/>
        </w:rPr>
        <w:t>: PAUSA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X + 1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E X&lt;10, REPETIR ESTROFE</w:t>
      </w:r>
    </w:p>
    <w:p w:rsidR="00141535" w:rsidRDefault="00141535" w:rsidP="00141535">
      <w:pPr>
        <w:spacing w:after="0" w:line="276" w:lineRule="auto"/>
        <w:rPr>
          <w:b/>
          <w:sz w:val="28"/>
          <w:lang w:val="pt-BR"/>
        </w:rPr>
      </w:pPr>
    </w:p>
    <w:p w:rsidR="00141535" w:rsidRDefault="00141535" w:rsidP="00141535">
      <w:pPr>
        <w:spacing w:after="0" w:line="276" w:lineRule="auto"/>
        <w:rPr>
          <w:b/>
          <w:sz w:val="28"/>
          <w:lang w:val="pt-BR"/>
        </w:rPr>
      </w:pPr>
    </w:p>
    <w:p w:rsidR="00141535" w:rsidRPr="00141535" w:rsidRDefault="00141535" w:rsidP="00141535">
      <w:pPr>
        <w:spacing w:after="0" w:line="240" w:lineRule="auto"/>
        <w:rPr>
          <w:b/>
          <w:sz w:val="28"/>
          <w:lang w:val="pt-BR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57D330E1" wp14:editId="5C07049C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6" name="Picture 6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1535">
        <w:rPr>
          <w:b/>
          <w:sz w:val="28"/>
          <w:lang w:val="pt-BR"/>
        </w:rPr>
        <w:t>OS ELEFANTES</w:t>
      </w:r>
    </w:p>
    <w:p w:rsidR="00141535" w:rsidRPr="00141535" w:rsidRDefault="00141535" w:rsidP="00141535">
      <w:pPr>
        <w:spacing w:after="0" w:line="276" w:lineRule="auto"/>
        <w:rPr>
          <w:lang w:val="pt-BR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41535" w:rsidRPr="00AF1345" w:rsidTr="00E33C94">
        <w:tc>
          <w:tcPr>
            <w:tcW w:w="709" w:type="dxa"/>
            <w:tcBorders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141535" w:rsidRPr="00AF1345" w:rsidRDefault="00141535" w:rsidP="00141535">
      <w:pPr>
        <w:spacing w:after="0" w:line="276" w:lineRule="auto"/>
        <w:rPr>
          <w:sz w:val="28"/>
          <w:lang w:val="es-ES"/>
        </w:rPr>
      </w:pP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>
        <w:rPr>
          <w:b/>
          <w:sz w:val="28"/>
          <w:lang w:val="pt-BR"/>
        </w:rPr>
        <w:t>X=6</w:t>
      </w:r>
      <w:r w:rsidRPr="00BE1BCD">
        <w:rPr>
          <w:b/>
          <w:sz w:val="28"/>
          <w:lang w:val="pt-BR"/>
        </w:rPr>
        <w:t>: PAUSA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X + 1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E X&lt;10, REPETIR ESTROFE</w:t>
      </w:r>
    </w:p>
    <w:p w:rsidR="00141535" w:rsidRDefault="00141535" w:rsidP="00141535">
      <w:pPr>
        <w:spacing w:after="0" w:line="276" w:lineRule="auto"/>
        <w:rPr>
          <w:b/>
          <w:sz w:val="28"/>
          <w:lang w:val="pt-BR"/>
        </w:rPr>
      </w:pPr>
    </w:p>
    <w:p w:rsidR="00141535" w:rsidRDefault="00141535" w:rsidP="00141535">
      <w:pPr>
        <w:spacing w:after="0" w:line="276" w:lineRule="auto"/>
        <w:rPr>
          <w:b/>
          <w:sz w:val="28"/>
          <w:lang w:val="pt-BR"/>
        </w:rPr>
      </w:pPr>
    </w:p>
    <w:p w:rsidR="00141535" w:rsidRPr="00141535" w:rsidRDefault="00141535" w:rsidP="00141535">
      <w:pPr>
        <w:spacing w:after="0" w:line="240" w:lineRule="auto"/>
        <w:rPr>
          <w:b/>
          <w:sz w:val="28"/>
          <w:lang w:val="pt-BR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1448C72A" wp14:editId="470D5EB7">
            <wp:simplePos x="0" y="0"/>
            <wp:positionH relativeFrom="column">
              <wp:posOffset>1479046</wp:posOffset>
            </wp:positionH>
            <wp:positionV relativeFrom="paragraph">
              <wp:posOffset>-197485</wp:posOffset>
            </wp:positionV>
            <wp:extent cx="1234229" cy="1000664"/>
            <wp:effectExtent l="0" t="0" r="4445" b="9525"/>
            <wp:wrapNone/>
            <wp:docPr id="8" name="Picture 8" descr="Image result for elephants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elephants ic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229" cy="1000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41535">
        <w:rPr>
          <w:b/>
          <w:sz w:val="28"/>
          <w:lang w:val="pt-BR"/>
        </w:rPr>
        <w:t>OS ELEFANTES</w:t>
      </w:r>
    </w:p>
    <w:p w:rsidR="00141535" w:rsidRPr="00141535" w:rsidRDefault="00141535" w:rsidP="00141535">
      <w:pPr>
        <w:spacing w:after="0" w:line="276" w:lineRule="auto"/>
        <w:rPr>
          <w:lang w:val="pt-BR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09"/>
      </w:tblGrid>
      <w:tr w:rsidR="00141535" w:rsidRPr="00AF1345" w:rsidTr="00E33C94">
        <w:tc>
          <w:tcPr>
            <w:tcW w:w="709" w:type="dxa"/>
            <w:tcBorders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ind w:right="-13"/>
              <w:rPr>
                <w:sz w:val="28"/>
                <w:lang w:val="es-ES"/>
              </w:rPr>
            </w:pPr>
            <w:r w:rsidRPr="00AF1345">
              <w:rPr>
                <w:b/>
                <w:sz w:val="28"/>
                <w:lang w:val="es-ES"/>
              </w:rPr>
              <w:t>X</w:t>
            </w:r>
            <w:r w:rsidRPr="00AF1345">
              <w:rPr>
                <w:sz w:val="28"/>
                <w:lang w:val="es-ES"/>
              </w:rPr>
              <w:t xml:space="preserve"> =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1535" w:rsidRPr="00AF1345" w:rsidRDefault="00141535" w:rsidP="00E33C94">
            <w:pPr>
              <w:spacing w:line="276" w:lineRule="auto"/>
              <w:rPr>
                <w:sz w:val="28"/>
                <w:lang w:val="es-ES"/>
              </w:rPr>
            </w:pPr>
          </w:p>
        </w:tc>
      </w:tr>
    </w:tbl>
    <w:p w:rsidR="00141535" w:rsidRPr="00AF1345" w:rsidRDefault="00141535" w:rsidP="00141535">
      <w:pPr>
        <w:spacing w:after="0" w:line="276" w:lineRule="auto"/>
        <w:rPr>
          <w:sz w:val="28"/>
          <w:lang w:val="es-ES"/>
        </w:rPr>
      </w:pP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b/>
          <w:sz w:val="28"/>
          <w:lang w:val="pt-BR"/>
        </w:rPr>
        <w:t>X</w:t>
      </w:r>
      <w:r w:rsidRPr="00BE1BCD">
        <w:rPr>
          <w:sz w:val="28"/>
          <w:lang w:val="pt-BR"/>
        </w:rPr>
        <w:t xml:space="preserve"> elefante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s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se equilibrava</w:t>
      </w:r>
      <w:r>
        <w:rPr>
          <w:sz w:val="28"/>
          <w:lang w:val="pt-BR"/>
        </w:rPr>
        <w:t>(m)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m cima da teia de uma aranha</w:t>
      </w:r>
    </w:p>
    <w:p w:rsidR="00141535" w:rsidRPr="00BE1BCD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E como vi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  <w:r w:rsidRPr="00BE1BCD">
        <w:rPr>
          <w:sz w:val="28"/>
          <w:lang w:val="pt-BR"/>
        </w:rPr>
        <w:t xml:space="preserve"> que não caía</w:t>
      </w:r>
      <w:r>
        <w:rPr>
          <w:sz w:val="28"/>
          <w:lang w:val="pt-BR"/>
        </w:rPr>
        <w:t>(</w:t>
      </w:r>
      <w:r w:rsidRPr="00BE1BCD">
        <w:rPr>
          <w:sz w:val="28"/>
          <w:lang w:val="pt-BR"/>
        </w:rPr>
        <w:t>m</w:t>
      </w:r>
      <w:r>
        <w:rPr>
          <w:sz w:val="28"/>
          <w:lang w:val="pt-BR"/>
        </w:rPr>
        <w:t>)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  <w:r w:rsidRPr="00BE1BCD">
        <w:rPr>
          <w:sz w:val="28"/>
          <w:lang w:val="pt-BR"/>
        </w:rPr>
        <w:t>Foram chamar outro elefante</w:t>
      </w:r>
    </w:p>
    <w:p w:rsidR="00141535" w:rsidRDefault="00141535" w:rsidP="00141535">
      <w:pPr>
        <w:spacing w:after="0" w:line="276" w:lineRule="auto"/>
        <w:rPr>
          <w:sz w:val="28"/>
          <w:lang w:val="pt-BR"/>
        </w:rPr>
      </w:pP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SE X=3 OU </w:t>
      </w:r>
      <w:r>
        <w:rPr>
          <w:b/>
          <w:sz w:val="28"/>
          <w:lang w:val="pt-BR"/>
        </w:rPr>
        <w:t>X=6</w:t>
      </w:r>
      <w:r w:rsidRPr="00BE1BCD">
        <w:rPr>
          <w:b/>
          <w:sz w:val="28"/>
          <w:lang w:val="pt-BR"/>
        </w:rPr>
        <w:t>: PAUSA</w:t>
      </w:r>
    </w:p>
    <w:p w:rsidR="00141535" w:rsidRPr="00BE1BCD" w:rsidRDefault="00141535" w:rsidP="00141535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 xml:space="preserve">X </w:t>
      </w:r>
      <w:r w:rsidRPr="00BE1BCD">
        <w:rPr>
          <w:rFonts w:ascii="Times New Roman" w:hAnsi="Times New Roman" w:cs="Times New Roman"/>
          <w:b/>
          <w:sz w:val="28"/>
          <w:lang w:val="pt-BR"/>
        </w:rPr>
        <w:t>←</w:t>
      </w:r>
      <w:r w:rsidRPr="00BE1BCD">
        <w:rPr>
          <w:b/>
          <w:sz w:val="28"/>
          <w:lang w:val="pt-BR"/>
        </w:rPr>
        <w:t xml:space="preserve"> X + 1</w:t>
      </w:r>
    </w:p>
    <w:p w:rsidR="00141535" w:rsidRDefault="00141535" w:rsidP="00500E83">
      <w:pPr>
        <w:spacing w:after="0" w:line="276" w:lineRule="auto"/>
        <w:rPr>
          <w:b/>
          <w:sz w:val="28"/>
          <w:lang w:val="pt-BR"/>
        </w:rPr>
      </w:pPr>
      <w:r w:rsidRPr="00BE1BCD">
        <w:rPr>
          <w:b/>
          <w:sz w:val="28"/>
          <w:lang w:val="pt-BR"/>
        </w:rPr>
        <w:t>SE X&lt;10, REPETIR ESTROFE</w:t>
      </w:r>
      <w:bookmarkStart w:id="0" w:name="_GoBack"/>
      <w:bookmarkEnd w:id="0"/>
    </w:p>
    <w:sectPr w:rsidR="00141535" w:rsidSect="00141535">
      <w:pgSz w:w="11906" w:h="16838" w:code="9"/>
      <w:pgMar w:top="810" w:right="1440" w:bottom="450" w:left="1080" w:header="720" w:footer="720" w:gutter="0"/>
      <w:cols w:num="2" w:space="164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3AFA" w:rsidRDefault="00F63AFA" w:rsidP="00AF1345">
      <w:pPr>
        <w:spacing w:after="0" w:line="240" w:lineRule="auto"/>
      </w:pPr>
      <w:r>
        <w:separator/>
      </w:r>
    </w:p>
  </w:endnote>
  <w:endnote w:type="continuationSeparator" w:id="0">
    <w:p w:rsidR="00F63AFA" w:rsidRDefault="00F63AFA" w:rsidP="00AF13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3AFA" w:rsidRDefault="00F63AFA" w:rsidP="00AF1345">
      <w:pPr>
        <w:spacing w:after="0" w:line="240" w:lineRule="auto"/>
      </w:pPr>
      <w:r>
        <w:separator/>
      </w:r>
    </w:p>
  </w:footnote>
  <w:footnote w:type="continuationSeparator" w:id="0">
    <w:p w:rsidR="00F63AFA" w:rsidRDefault="00F63AFA" w:rsidP="00AF134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zMre0sDAzMDIzt7BQ0lEKTi0uzszPAykwrAUAhm3pniwAAAA="/>
  </w:docVars>
  <w:rsids>
    <w:rsidRoot w:val="00AE6D39"/>
    <w:rsid w:val="001060FE"/>
    <w:rsid w:val="00141535"/>
    <w:rsid w:val="001649C9"/>
    <w:rsid w:val="001E5054"/>
    <w:rsid w:val="00342801"/>
    <w:rsid w:val="003E42CF"/>
    <w:rsid w:val="00465491"/>
    <w:rsid w:val="004728AE"/>
    <w:rsid w:val="00482F29"/>
    <w:rsid w:val="00500E83"/>
    <w:rsid w:val="006A127D"/>
    <w:rsid w:val="007E2E11"/>
    <w:rsid w:val="009B2326"/>
    <w:rsid w:val="00AE6D39"/>
    <w:rsid w:val="00AF1345"/>
    <w:rsid w:val="00B10C49"/>
    <w:rsid w:val="00B65C56"/>
    <w:rsid w:val="00BE1BCD"/>
    <w:rsid w:val="00C569D8"/>
    <w:rsid w:val="00D61DC7"/>
    <w:rsid w:val="00DD579B"/>
    <w:rsid w:val="00ED6B6B"/>
    <w:rsid w:val="00F07F61"/>
    <w:rsid w:val="00F63AFA"/>
    <w:rsid w:val="00FA6756"/>
    <w:rsid w:val="00FD6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686F7"/>
  <w15:chartTrackingRefBased/>
  <w15:docId w15:val="{29F997B8-8D8D-4FE7-8381-C57D466D6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23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F13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13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F1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1345"/>
  </w:style>
  <w:style w:type="paragraph" w:styleId="Footer">
    <w:name w:val="footer"/>
    <w:basedOn w:val="Normal"/>
    <w:link w:val="FooterChar"/>
    <w:uiPriority w:val="99"/>
    <w:unhideWhenUsed/>
    <w:rsid w:val="00AF13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13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179</Words>
  <Characters>102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rackmann</dc:creator>
  <cp:keywords/>
  <dc:description/>
  <cp:lastModifiedBy>Christian Brackmann</cp:lastModifiedBy>
  <cp:revision>15</cp:revision>
  <cp:lastPrinted>2017-03-15T18:28:00Z</cp:lastPrinted>
  <dcterms:created xsi:type="dcterms:W3CDTF">2016-10-14T11:04:00Z</dcterms:created>
  <dcterms:modified xsi:type="dcterms:W3CDTF">2017-04-25T21:07:00Z</dcterms:modified>
</cp:coreProperties>
</file>